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383856">
      <w:pPr>
        <w:rPr>
          <w:rStyle w:val="Hyperlink"/>
        </w:rPr>
      </w:pPr>
      <w:hyperlink r:id="rId4"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sarahs)</w:t>
      </w:r>
    </w:p>
    <w:p w14:paraId="1EDF5E4D" w14:textId="0AC0968B" w:rsidR="002B48AE" w:rsidRDefault="00383856">
      <w:hyperlink r:id="rId5"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383856">
      <w:pPr>
        <w:rPr>
          <w:rStyle w:val="Hyperlink"/>
        </w:rPr>
      </w:pPr>
      <w:hyperlink r:id="rId6"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383856">
      <w:pPr>
        <w:rPr>
          <w:rStyle w:val="Hyperlink"/>
        </w:rPr>
      </w:pPr>
      <w:hyperlink r:id="rId7"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344295"/>
                    </a:xfrm>
                    <a:prstGeom prst="rect">
                      <a:avLst/>
                    </a:prstGeom>
                  </pic:spPr>
                </pic:pic>
              </a:graphicData>
            </a:graphic>
          </wp:inline>
        </w:drawing>
      </w:r>
    </w:p>
    <w:p w14:paraId="23E0CC60" w14:textId="20D534A7" w:rsidR="003E471E" w:rsidRDefault="003E471E">
      <w:r>
        <w:t>Talk about speed when doing verification by doing the password first to avoid having to check the email and username in the db multiple times if they get the password wrong</w:t>
      </w:r>
    </w:p>
    <w:p w14:paraId="2E51A770" w14:textId="0D913315" w:rsidR="00946D3E" w:rsidRDefault="00946D3E"/>
    <w:p w14:paraId="1661535F" w14:textId="430477C8" w:rsidR="00946D3E" w:rsidRDefault="00946D3E">
      <w:r>
        <w:t>To avoid rechecking the db many times, when finally able to keep info between pages, keep everything loaded. E.g. for classroom, should know if the user has a classroom or not.</w:t>
      </w:r>
    </w:p>
    <w:p w14:paraId="1D7416A4" w14:textId="09954309" w:rsidR="00383856" w:rsidRDefault="00383856"/>
    <w:p w14:paraId="3E395F40" w14:textId="05885E05" w:rsidR="00383856" w:rsidRPr="000D23F7" w:rsidRDefault="00383856">
      <w:r>
        <w:t>Give everyone in the db an ID for reference.</w:t>
      </w:r>
      <w:bookmarkStart w:id="0" w:name="_GoBack"/>
      <w:bookmarkEnd w:id="0"/>
    </w:p>
    <w:sectPr w:rsidR="00383856" w:rsidRPr="000D23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kwrAUAIcXbeiwAAAA="/>
  </w:docVars>
  <w:rsids>
    <w:rsidRoot w:val="00247975"/>
    <w:rsid w:val="000D23F7"/>
    <w:rsid w:val="00247975"/>
    <w:rsid w:val="002B48AE"/>
    <w:rsid w:val="00383856"/>
    <w:rsid w:val="003E471E"/>
    <w:rsid w:val="00437083"/>
    <w:rsid w:val="00457C3C"/>
    <w:rsid w:val="00530709"/>
    <w:rsid w:val="005D6046"/>
    <w:rsid w:val="00645B4A"/>
    <w:rsid w:val="007B073A"/>
    <w:rsid w:val="00946D3E"/>
    <w:rsid w:val="009A4D32"/>
    <w:rsid w:val="009D0D5D"/>
    <w:rsid w:val="00D3450A"/>
    <w:rsid w:val="00D71B65"/>
    <w:rsid w:val="00E1632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realpython.com/python-send-emai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5" Type="http://schemas.openxmlformats.org/officeDocument/2006/relationships/hyperlink" Target="https://www.cjfallon.ie/books/busy-at-maths/" TargetMode="External"/><Relationship Id="rId10" Type="http://schemas.openxmlformats.org/officeDocument/2006/relationships/theme" Target="theme/theme1.xml"/><Relationship Id="rId4" Type="http://schemas.openxmlformats.org/officeDocument/2006/relationships/hyperlink" Target="http://learnovate.ie/"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1</Pages>
  <Words>224</Words>
  <Characters>127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12</cp:revision>
  <dcterms:created xsi:type="dcterms:W3CDTF">2019-10-03T20:09:00Z</dcterms:created>
  <dcterms:modified xsi:type="dcterms:W3CDTF">2020-02-17T12:59:00Z</dcterms:modified>
</cp:coreProperties>
</file>